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003A82A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07573B90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00A1C8C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331CE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53FCE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D4F8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AC22A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8032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B9FD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9E6E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F978A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2E26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BF0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B5E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7322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D87D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1287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402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518C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F410AF4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4458F">
        <w:rPr>
          <w:rFonts w:ascii="Franklin Gothic Demi" w:hAnsi="Franklin Gothic Demi"/>
          <w:sz w:val="16"/>
          <w:szCs w:val="16"/>
        </w:rPr>
        <w:t>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43458218" w:rsidR="0003704D" w:rsidRDefault="00647CB4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570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non-IACET Members</w:t>
      </w:r>
    </w:p>
    <w:p w14:paraId="00E83DA7" w14:textId="7A543329" w:rsidR="0003704D" w:rsidRDefault="00647CB4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2070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IACET</w:t>
      </w:r>
      <w:r w:rsidR="000247C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>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2C771A91" w14:textId="77777777" w:rsidR="00D97640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1" w:name="_Hlk484625094"/>
    </w:p>
    <w:p w14:paraId="1198CD0C" w14:textId="3CCA80DC" w:rsidR="00D97640" w:rsidRPr="00146E3C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9E3C70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.   </w:t>
      </w:r>
    </w:p>
    <w:bookmarkEnd w:id="1"/>
    <w:p w14:paraId="17719914" w14:textId="1354FA3A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36A0279" w14:textId="77777777" w:rsidR="00FC01A1" w:rsidRDefault="00647CB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4A2A1A" w14:textId="5596A627" w:rsidR="003D586A" w:rsidRDefault="00647CB4" w:rsidP="003D586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6193653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586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3331CE">
        <w:rPr>
          <w:rFonts w:ascii="Franklin Gothic Book" w:hAnsi="Franklin Gothic Book" w:cs="FranklinGothicBook"/>
          <w:color w:val="000000"/>
          <w:sz w:val="16"/>
          <w:szCs w:val="16"/>
        </w:rPr>
        <w:t>March 18-22</w:t>
      </w:r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E5F34" w14:textId="79197100" w:rsidR="0003704D" w:rsidRDefault="00647CB4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792438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3331CE">
        <w:rPr>
          <w:rFonts w:ascii="Franklin Gothic Book" w:hAnsi="Franklin Gothic Book" w:cs="FranklinGothicBook"/>
          <w:color w:val="000000"/>
          <w:sz w:val="16"/>
          <w:szCs w:val="16"/>
        </w:rPr>
        <w:t>June 3-7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C8396C" w14:textId="6D3492DB" w:rsidR="00B23A73" w:rsidRDefault="00647CB4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927466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3331CE">
        <w:rPr>
          <w:rFonts w:ascii="Franklin Gothic Book" w:hAnsi="Franklin Gothic Book" w:cs="FranklinGothicBook"/>
          <w:color w:val="000000"/>
          <w:sz w:val="16"/>
          <w:szCs w:val="16"/>
        </w:rPr>
        <w:t>Sept. 9-13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18515E14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492F631" w14:textId="43210700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51653D4" w14:textId="249ADB23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3D58F80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CFF8F16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502B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021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CC3B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0E0FBDD2" w14:textId="211E81EA" w:rsidR="00113631" w:rsidRDefault="005C3A0B" w:rsidP="00113631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bookmarkStart w:id="3" w:name="_Hlk485717755"/>
      <w:r w:rsidR="00113631" w:rsidRPr="00113631">
        <w:t xml:space="preserve"> </w:t>
      </w:r>
      <w:r w:rsidR="00113631">
        <w:t xml:space="preserve">CVD: </w:t>
      </w:r>
      <w:sdt>
        <w:sdtPr>
          <w:id w:val="-1830752741"/>
          <w:placeholder>
            <w:docPart w:val="4562880CFD3346B89589EA7FC09DB40A"/>
          </w:placeholder>
          <w:showingPlcHdr/>
          <w:text/>
        </w:sdtPr>
        <w:sdtEndPr/>
        <w:sdtContent>
          <w:r w:rsidR="00113631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B2E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A9C4F5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4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4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E392C52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 w:rsidR="00113631"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groups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5399E049" w:rsidR="006E486D" w:rsidRPr="00DA663F" w:rsidRDefault="00113631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6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87D10" w14:textId="77777777" w:rsidR="00647CB4" w:rsidRDefault="00647CB4" w:rsidP="008F7DBA">
      <w:r>
        <w:separator/>
      </w:r>
    </w:p>
  </w:endnote>
  <w:endnote w:type="continuationSeparator" w:id="0">
    <w:p w14:paraId="52F2430F" w14:textId="77777777" w:rsidR="00647CB4" w:rsidRDefault="00647CB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857A7" w14:textId="77777777" w:rsidR="00647CB4" w:rsidRDefault="00647CB4" w:rsidP="008F7DBA">
      <w:r>
        <w:separator/>
      </w:r>
    </w:p>
  </w:footnote>
  <w:footnote w:type="continuationSeparator" w:id="0">
    <w:p w14:paraId="754CF6B9" w14:textId="77777777" w:rsidR="00647CB4" w:rsidRDefault="00647CB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SyCjSnYZD2F8Asq4vJnCDwHdQ44PuAj2l9hVgJFI2o0YcUfnacccJ/V9dxelOyAfRKHnCriXGNFHpaU5h2++g==" w:salt="kcvUtnrLG1bgxo/iqT0Ty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47C9"/>
    <w:rsid w:val="0003704D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13631"/>
    <w:rsid w:val="001204DD"/>
    <w:rsid w:val="001248AF"/>
    <w:rsid w:val="00131489"/>
    <w:rsid w:val="00140D8D"/>
    <w:rsid w:val="0014458F"/>
    <w:rsid w:val="0017422B"/>
    <w:rsid w:val="001D67AB"/>
    <w:rsid w:val="001E4AD6"/>
    <w:rsid w:val="00220916"/>
    <w:rsid w:val="00253C2F"/>
    <w:rsid w:val="00255657"/>
    <w:rsid w:val="0026201F"/>
    <w:rsid w:val="0026264E"/>
    <w:rsid w:val="0026293F"/>
    <w:rsid w:val="0027314F"/>
    <w:rsid w:val="00281223"/>
    <w:rsid w:val="002A692E"/>
    <w:rsid w:val="002B4339"/>
    <w:rsid w:val="002D2B0E"/>
    <w:rsid w:val="003078F9"/>
    <w:rsid w:val="003331CE"/>
    <w:rsid w:val="0035283F"/>
    <w:rsid w:val="00387FC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31891"/>
    <w:rsid w:val="00641473"/>
    <w:rsid w:val="006456BB"/>
    <w:rsid w:val="00646B51"/>
    <w:rsid w:val="00647CB4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2501"/>
    <w:rsid w:val="00953EE3"/>
    <w:rsid w:val="00960C8D"/>
    <w:rsid w:val="00974C84"/>
    <w:rsid w:val="009D5ECC"/>
    <w:rsid w:val="009E3C70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BF798B"/>
    <w:rsid w:val="00C3689A"/>
    <w:rsid w:val="00C8775C"/>
    <w:rsid w:val="00CA2BA3"/>
    <w:rsid w:val="00CC24F4"/>
    <w:rsid w:val="00CC6E34"/>
    <w:rsid w:val="00CD5E58"/>
    <w:rsid w:val="00CE56C0"/>
    <w:rsid w:val="00D237AA"/>
    <w:rsid w:val="00D2649D"/>
    <w:rsid w:val="00D408CC"/>
    <w:rsid w:val="00D54E74"/>
    <w:rsid w:val="00D56058"/>
    <w:rsid w:val="00D65A9D"/>
    <w:rsid w:val="00D71BDB"/>
    <w:rsid w:val="00D97640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2ABD"/>
    <w:rsid w:val="00ED37DE"/>
    <w:rsid w:val="00ED73A7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wollampag.com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2880CFD3346B89589EA7FC09DB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2A3C2-C158-48C6-AB14-DB4C9627D539}"/>
      </w:docPartPr>
      <w:docPartBody>
        <w:p w:rsidR="00CE2E70" w:rsidRDefault="009568FE" w:rsidP="009568FE">
          <w:pPr>
            <w:pStyle w:val="4562880CFD3346B89589EA7FC09DB40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170A9"/>
    <w:rsid w:val="000D238C"/>
    <w:rsid w:val="00127655"/>
    <w:rsid w:val="0015613C"/>
    <w:rsid w:val="001C2943"/>
    <w:rsid w:val="001C5AAE"/>
    <w:rsid w:val="001F0DDA"/>
    <w:rsid w:val="002B3F90"/>
    <w:rsid w:val="002D3B37"/>
    <w:rsid w:val="002F0BE1"/>
    <w:rsid w:val="0030397E"/>
    <w:rsid w:val="003521CC"/>
    <w:rsid w:val="00361352"/>
    <w:rsid w:val="00426ED0"/>
    <w:rsid w:val="00481FC2"/>
    <w:rsid w:val="004A2561"/>
    <w:rsid w:val="004C2BF1"/>
    <w:rsid w:val="004C7441"/>
    <w:rsid w:val="004E412F"/>
    <w:rsid w:val="00563AB8"/>
    <w:rsid w:val="005A532B"/>
    <w:rsid w:val="005B050E"/>
    <w:rsid w:val="005D3166"/>
    <w:rsid w:val="005F3CA6"/>
    <w:rsid w:val="006540C6"/>
    <w:rsid w:val="006B753E"/>
    <w:rsid w:val="006F4B8D"/>
    <w:rsid w:val="007751F4"/>
    <w:rsid w:val="007819BD"/>
    <w:rsid w:val="00876688"/>
    <w:rsid w:val="009568FE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CE2E70"/>
    <w:rsid w:val="00D0336D"/>
    <w:rsid w:val="00D36312"/>
    <w:rsid w:val="00D46C38"/>
    <w:rsid w:val="00D65D1C"/>
    <w:rsid w:val="00D71693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62880CFD3346B89589EA7FC09DB40A">
    <w:name w:val="4562880CFD3346B89589EA7FC09DB40A"/>
    <w:rsid w:val="00956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0D649-1736-42C3-B650-EA1E6A7C5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2</cp:revision>
  <dcterms:created xsi:type="dcterms:W3CDTF">2018-12-29T10:08:00Z</dcterms:created>
  <dcterms:modified xsi:type="dcterms:W3CDTF">2018-12-29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